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840E3" w14:textId="77777777" w:rsidR="00EB6104" w:rsidRPr="00EB6104" w:rsidRDefault="00EB6104" w:rsidP="00EB6104">
      <w:pPr>
        <w:jc w:val="center"/>
        <w:rPr>
          <w:b/>
          <w:sz w:val="36"/>
          <w:szCs w:val="36"/>
        </w:rPr>
      </w:pPr>
      <w:r w:rsidRPr="00EB6104">
        <w:rPr>
          <w:b/>
          <w:sz w:val="36"/>
          <w:szCs w:val="36"/>
        </w:rPr>
        <w:t>Safety Net Account Set Up</w:t>
      </w:r>
    </w:p>
    <w:p w14:paraId="1B0E425F" w14:textId="4FF7E7F0" w:rsidR="008E6D0F" w:rsidRPr="00EB6104" w:rsidRDefault="00E72382">
      <w:pPr>
        <w:rPr>
          <w:sz w:val="28"/>
          <w:szCs w:val="28"/>
        </w:rPr>
      </w:pPr>
      <w:r>
        <w:rPr>
          <w:sz w:val="28"/>
          <w:szCs w:val="28"/>
        </w:rPr>
        <w:t>P</w:t>
      </w:r>
      <w:r w:rsidR="00377DAD" w:rsidRPr="00EB6104">
        <w:rPr>
          <w:sz w:val="28"/>
          <w:szCs w:val="28"/>
        </w:rPr>
        <w:t xml:space="preserve">lease </w:t>
      </w:r>
      <w:r w:rsidR="00EB6104" w:rsidRPr="00EB6104">
        <w:rPr>
          <w:sz w:val="28"/>
          <w:szCs w:val="28"/>
        </w:rPr>
        <w:t>provide</w:t>
      </w:r>
      <w:r w:rsidR="00377DAD" w:rsidRPr="00EB6104">
        <w:rPr>
          <w:sz w:val="28"/>
          <w:szCs w:val="28"/>
        </w:rPr>
        <w:t xml:space="preserve"> </w:t>
      </w:r>
      <w:r w:rsidR="00EB6104" w:rsidRPr="00EB6104">
        <w:rPr>
          <w:sz w:val="28"/>
          <w:szCs w:val="28"/>
        </w:rPr>
        <w:t xml:space="preserve">Safety Net with </w:t>
      </w:r>
      <w:r w:rsidR="00377DAD" w:rsidRPr="00EB6104">
        <w:rPr>
          <w:sz w:val="28"/>
          <w:szCs w:val="28"/>
        </w:rPr>
        <w:t xml:space="preserve">the following information: </w:t>
      </w:r>
    </w:p>
    <w:p w14:paraId="3356F191" w14:textId="2BCC6729" w:rsidR="00377DAD" w:rsidRPr="00EB6104" w:rsidRDefault="00EB6104" w:rsidP="00377D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B6104">
        <w:rPr>
          <w:sz w:val="28"/>
          <w:szCs w:val="28"/>
        </w:rPr>
        <w:t xml:space="preserve">A completed </w:t>
      </w:r>
      <w:r w:rsidR="00377DAD" w:rsidRPr="00EB6104">
        <w:rPr>
          <w:sz w:val="28"/>
          <w:szCs w:val="28"/>
        </w:rPr>
        <w:t>W9 Form</w:t>
      </w:r>
      <w:r w:rsidRPr="00EB6104">
        <w:rPr>
          <w:sz w:val="28"/>
          <w:szCs w:val="28"/>
        </w:rPr>
        <w:t>.</w:t>
      </w:r>
    </w:p>
    <w:p w14:paraId="5B9E531B" w14:textId="06515F63" w:rsidR="00EB6104" w:rsidRPr="00EB6104" w:rsidRDefault="00EB6104" w:rsidP="00377D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B6104">
        <w:rPr>
          <w:sz w:val="28"/>
          <w:szCs w:val="28"/>
        </w:rPr>
        <w:t>A Tax-exempt form (if you have one.)</w:t>
      </w:r>
    </w:p>
    <w:p w14:paraId="2D942D7D" w14:textId="5561B3D7" w:rsidR="00EB6104" w:rsidRPr="00EB6104" w:rsidRDefault="00EB6104" w:rsidP="00377D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B6104">
        <w:rPr>
          <w:sz w:val="28"/>
          <w:szCs w:val="28"/>
        </w:rPr>
        <w:t>Contact information for your AP/AR Department.</w:t>
      </w:r>
    </w:p>
    <w:p w14:paraId="203D1AF8" w14:textId="4CF39365" w:rsidR="00EB6104" w:rsidRPr="00EB6104" w:rsidRDefault="00EB6104" w:rsidP="00EB6104">
      <w:pPr>
        <w:pStyle w:val="ListParagraph"/>
        <w:rPr>
          <w:sz w:val="28"/>
          <w:szCs w:val="28"/>
        </w:rPr>
      </w:pPr>
      <w:r w:rsidRPr="00EB6104">
        <w:rPr>
          <w:sz w:val="28"/>
          <w:szCs w:val="28"/>
        </w:rPr>
        <w:t>Name: _____________________________________________________</w:t>
      </w:r>
    </w:p>
    <w:p w14:paraId="79C7C86A" w14:textId="7FD8F3E6" w:rsidR="00EB6104" w:rsidRPr="00EB6104" w:rsidRDefault="00EB6104" w:rsidP="00EB6104">
      <w:pPr>
        <w:pStyle w:val="ListParagraph"/>
        <w:rPr>
          <w:sz w:val="28"/>
          <w:szCs w:val="28"/>
        </w:rPr>
      </w:pPr>
      <w:r w:rsidRPr="00EB6104">
        <w:rPr>
          <w:sz w:val="28"/>
          <w:szCs w:val="28"/>
        </w:rPr>
        <w:t xml:space="preserve">Email </w:t>
      </w:r>
      <w:proofErr w:type="gramStart"/>
      <w:r w:rsidRPr="00EB6104">
        <w:rPr>
          <w:sz w:val="28"/>
          <w:szCs w:val="28"/>
        </w:rPr>
        <w:t>address:_</w:t>
      </w:r>
      <w:proofErr w:type="gramEnd"/>
      <w:r w:rsidRPr="00EB6104">
        <w:rPr>
          <w:sz w:val="28"/>
          <w:szCs w:val="28"/>
        </w:rPr>
        <w:t>______________________________________________</w:t>
      </w:r>
    </w:p>
    <w:p w14:paraId="6ED86497" w14:textId="35596D7D" w:rsidR="00EB6104" w:rsidRPr="00EB6104" w:rsidRDefault="00EB6104" w:rsidP="00EB6104">
      <w:pPr>
        <w:pStyle w:val="ListParagraph"/>
        <w:rPr>
          <w:sz w:val="28"/>
          <w:szCs w:val="28"/>
        </w:rPr>
      </w:pPr>
      <w:r w:rsidRPr="00EB6104">
        <w:rPr>
          <w:sz w:val="28"/>
          <w:szCs w:val="28"/>
        </w:rPr>
        <w:t xml:space="preserve">Phone </w:t>
      </w:r>
      <w:proofErr w:type="gramStart"/>
      <w:r w:rsidRPr="00EB6104">
        <w:rPr>
          <w:sz w:val="28"/>
          <w:szCs w:val="28"/>
        </w:rPr>
        <w:t>#:_</w:t>
      </w:r>
      <w:proofErr w:type="gramEnd"/>
      <w:r w:rsidRPr="00EB6104">
        <w:rPr>
          <w:sz w:val="28"/>
          <w:szCs w:val="28"/>
        </w:rPr>
        <w:t>___________________________________________________</w:t>
      </w:r>
    </w:p>
    <w:p w14:paraId="1C9CA06E" w14:textId="0EF8A0D5" w:rsidR="00EB6104" w:rsidRDefault="00EB6104" w:rsidP="00377D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B6104">
        <w:rPr>
          <w:sz w:val="28"/>
          <w:szCs w:val="28"/>
        </w:rPr>
        <w:t>Your complete billing address</w:t>
      </w:r>
      <w:r w:rsidR="00045411">
        <w:rPr>
          <w:sz w:val="28"/>
          <w:szCs w:val="28"/>
        </w:rPr>
        <w:t>:</w:t>
      </w:r>
    </w:p>
    <w:p w14:paraId="45FFD7FE" w14:textId="33F03636" w:rsidR="00EB6104" w:rsidRDefault="00EB6104" w:rsidP="00EB61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215C8545" w14:textId="2D9C932E" w:rsidR="00EB6104" w:rsidRDefault="00EB6104" w:rsidP="00EB61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6AC72A1E" w14:textId="2ABE806B" w:rsidR="00EB6104" w:rsidRDefault="00EB6104" w:rsidP="00EB61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69515094" w14:textId="43F8255B" w:rsidR="00EB6104" w:rsidRDefault="00EB6104" w:rsidP="00EB610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Billing email </w:t>
      </w:r>
      <w:proofErr w:type="gramStart"/>
      <w:r>
        <w:rPr>
          <w:sz w:val="28"/>
          <w:szCs w:val="28"/>
        </w:rPr>
        <w:t>address:_</w:t>
      </w:r>
      <w:proofErr w:type="gramEnd"/>
      <w:r>
        <w:rPr>
          <w:sz w:val="28"/>
          <w:szCs w:val="28"/>
        </w:rPr>
        <w:t>________________________________________</w:t>
      </w:r>
    </w:p>
    <w:p w14:paraId="7E74C9A1" w14:textId="672C7858" w:rsidR="00045411" w:rsidRDefault="00045411" w:rsidP="00377DA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Your complete shipping address: </w:t>
      </w:r>
    </w:p>
    <w:p w14:paraId="353351EA" w14:textId="77777777" w:rsidR="00045411" w:rsidRDefault="00045411" w:rsidP="000454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0CDA5FA5" w14:textId="77777777" w:rsidR="00045411" w:rsidRDefault="00045411" w:rsidP="000454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3093E40E" w14:textId="77777777" w:rsidR="00045411" w:rsidRDefault="00045411" w:rsidP="000454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1DD69412" w14:textId="51835627" w:rsidR="00EB6104" w:rsidRPr="00EB6104" w:rsidRDefault="00EB6104" w:rsidP="00377D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B6104">
        <w:rPr>
          <w:sz w:val="28"/>
          <w:szCs w:val="28"/>
        </w:rPr>
        <w:t>A credit card for payment</w:t>
      </w:r>
      <w:r w:rsidR="00045411">
        <w:rPr>
          <w:sz w:val="28"/>
          <w:szCs w:val="28"/>
        </w:rPr>
        <w:t>, or security against non-payment</w:t>
      </w:r>
      <w:r w:rsidRPr="00EB6104">
        <w:rPr>
          <w:sz w:val="28"/>
          <w:szCs w:val="28"/>
        </w:rPr>
        <w:t>.</w:t>
      </w:r>
      <w:r w:rsidR="00045411">
        <w:rPr>
          <w:sz w:val="28"/>
          <w:szCs w:val="28"/>
        </w:rPr>
        <w:t xml:space="preserve"> (if requested)</w:t>
      </w:r>
      <w:r w:rsidRPr="00EB6104">
        <w:rPr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EB6104" w:rsidRPr="00DA06F7" w14:paraId="569B70CE" w14:textId="77777777" w:rsidTr="00596504">
        <w:tc>
          <w:tcPr>
            <w:tcW w:w="2605" w:type="dxa"/>
            <w:shd w:val="clear" w:color="auto" w:fill="FFFF00"/>
          </w:tcPr>
          <w:p w14:paraId="13E8844D" w14:textId="77777777" w:rsidR="00EB6104" w:rsidRDefault="00EB6104" w:rsidP="009200AA"/>
        </w:tc>
        <w:tc>
          <w:tcPr>
            <w:tcW w:w="6745" w:type="dxa"/>
            <w:shd w:val="clear" w:color="auto" w:fill="FFFF00"/>
          </w:tcPr>
          <w:p w14:paraId="5A284993" w14:textId="77777777" w:rsidR="00EB6104" w:rsidRPr="00DA06F7" w:rsidRDefault="00EB6104" w:rsidP="009200AA">
            <w:pPr>
              <w:rPr>
                <w:b/>
              </w:rPr>
            </w:pPr>
            <w:r w:rsidRPr="00DA06F7">
              <w:rPr>
                <w:b/>
              </w:rPr>
              <w:t xml:space="preserve">Payment /Authorization Info: </w:t>
            </w:r>
          </w:p>
        </w:tc>
      </w:tr>
      <w:tr w:rsidR="00EB6104" w14:paraId="38AC5858" w14:textId="77777777" w:rsidTr="00596504">
        <w:tc>
          <w:tcPr>
            <w:tcW w:w="2605" w:type="dxa"/>
          </w:tcPr>
          <w:p w14:paraId="244377F6" w14:textId="77777777" w:rsidR="00EB6104" w:rsidRDefault="00EB6104" w:rsidP="009200AA">
            <w:r>
              <w:t>*Card Number</w:t>
            </w:r>
          </w:p>
          <w:p w14:paraId="4B5DEC23" w14:textId="77777777" w:rsidR="00EB6104" w:rsidRDefault="00EB6104" w:rsidP="009200AA"/>
        </w:tc>
        <w:tc>
          <w:tcPr>
            <w:tcW w:w="6745" w:type="dxa"/>
          </w:tcPr>
          <w:p w14:paraId="6D38D766" w14:textId="77777777" w:rsidR="00EB6104" w:rsidRDefault="00EB6104" w:rsidP="009200AA"/>
        </w:tc>
      </w:tr>
      <w:tr w:rsidR="00EB6104" w14:paraId="7CC2F2E8" w14:textId="77777777" w:rsidTr="00596504">
        <w:tc>
          <w:tcPr>
            <w:tcW w:w="2605" w:type="dxa"/>
          </w:tcPr>
          <w:p w14:paraId="46C5FE36" w14:textId="0F16CF4B" w:rsidR="00EB6104" w:rsidRDefault="00EB6104" w:rsidP="009200AA">
            <w:r>
              <w:t>*Expiration Date (</w:t>
            </w:r>
            <w:proofErr w:type="spellStart"/>
            <w:r>
              <w:t>mmyy</w:t>
            </w:r>
            <w:proofErr w:type="spellEnd"/>
            <w:r>
              <w:t>)</w:t>
            </w:r>
          </w:p>
          <w:p w14:paraId="34B63A14" w14:textId="77777777" w:rsidR="00EB6104" w:rsidRDefault="00EB6104" w:rsidP="009200AA"/>
        </w:tc>
        <w:tc>
          <w:tcPr>
            <w:tcW w:w="6745" w:type="dxa"/>
          </w:tcPr>
          <w:p w14:paraId="4DDEF0A6" w14:textId="77777777" w:rsidR="00EB6104" w:rsidRDefault="00EB6104" w:rsidP="009200AA"/>
        </w:tc>
        <w:bookmarkStart w:id="0" w:name="_GoBack"/>
        <w:bookmarkEnd w:id="0"/>
      </w:tr>
      <w:tr w:rsidR="00EB6104" w14:paraId="4E1A3271" w14:textId="77777777" w:rsidTr="00596504">
        <w:tc>
          <w:tcPr>
            <w:tcW w:w="2605" w:type="dxa"/>
          </w:tcPr>
          <w:p w14:paraId="25F0E085" w14:textId="77777777" w:rsidR="00EB6104" w:rsidRDefault="00EB6104" w:rsidP="009200AA">
            <w:r>
              <w:t>*Security Code</w:t>
            </w:r>
          </w:p>
          <w:p w14:paraId="24E21799" w14:textId="77777777" w:rsidR="00EB6104" w:rsidRDefault="00EB6104" w:rsidP="009200AA"/>
        </w:tc>
        <w:tc>
          <w:tcPr>
            <w:tcW w:w="6745" w:type="dxa"/>
          </w:tcPr>
          <w:p w14:paraId="10B014CA" w14:textId="77777777" w:rsidR="00EB6104" w:rsidRDefault="00EB6104" w:rsidP="009200AA"/>
        </w:tc>
      </w:tr>
      <w:tr w:rsidR="00EB6104" w:rsidRPr="00DA06F7" w14:paraId="49FBD21A" w14:textId="77777777" w:rsidTr="00596504">
        <w:tc>
          <w:tcPr>
            <w:tcW w:w="2605" w:type="dxa"/>
            <w:shd w:val="clear" w:color="auto" w:fill="FFFF00"/>
          </w:tcPr>
          <w:p w14:paraId="6D628225" w14:textId="77777777" w:rsidR="00EB6104" w:rsidRDefault="00EB6104" w:rsidP="009200AA"/>
        </w:tc>
        <w:tc>
          <w:tcPr>
            <w:tcW w:w="6745" w:type="dxa"/>
            <w:shd w:val="clear" w:color="auto" w:fill="FFFF00"/>
          </w:tcPr>
          <w:p w14:paraId="7727B947" w14:textId="7F6381C7" w:rsidR="00EB6104" w:rsidRPr="00DA06F7" w:rsidRDefault="00EB6104" w:rsidP="009200AA">
            <w:pPr>
              <w:rPr>
                <w:b/>
              </w:rPr>
            </w:pPr>
            <w:r>
              <w:rPr>
                <w:b/>
              </w:rPr>
              <w:t xml:space="preserve">Card </w:t>
            </w:r>
            <w:r w:rsidRPr="00DA06F7">
              <w:rPr>
                <w:b/>
              </w:rPr>
              <w:t>Billing Info</w:t>
            </w:r>
            <w:r>
              <w:rPr>
                <w:b/>
              </w:rPr>
              <w:t>rmation</w:t>
            </w:r>
            <w:r w:rsidRPr="00DA06F7">
              <w:rPr>
                <w:b/>
              </w:rPr>
              <w:t>:</w:t>
            </w:r>
          </w:p>
        </w:tc>
      </w:tr>
      <w:tr w:rsidR="00EB6104" w14:paraId="041DFA24" w14:textId="77777777" w:rsidTr="00596504">
        <w:tc>
          <w:tcPr>
            <w:tcW w:w="2605" w:type="dxa"/>
          </w:tcPr>
          <w:p w14:paraId="5CB80C48" w14:textId="77777777" w:rsidR="00EB6104" w:rsidRDefault="00EB6104" w:rsidP="009200AA">
            <w:r>
              <w:t>*First Name:</w:t>
            </w:r>
          </w:p>
          <w:p w14:paraId="1BBC0205" w14:textId="77777777" w:rsidR="00EB6104" w:rsidRDefault="00EB6104" w:rsidP="009200AA"/>
        </w:tc>
        <w:tc>
          <w:tcPr>
            <w:tcW w:w="6745" w:type="dxa"/>
          </w:tcPr>
          <w:p w14:paraId="16A647D2" w14:textId="77777777" w:rsidR="00EB6104" w:rsidRDefault="00EB6104" w:rsidP="009200AA"/>
        </w:tc>
      </w:tr>
      <w:tr w:rsidR="00EB6104" w14:paraId="4FD97C52" w14:textId="77777777" w:rsidTr="00596504">
        <w:tc>
          <w:tcPr>
            <w:tcW w:w="2605" w:type="dxa"/>
          </w:tcPr>
          <w:p w14:paraId="0D11E90F" w14:textId="77777777" w:rsidR="00EB6104" w:rsidRDefault="00EB6104" w:rsidP="009200AA">
            <w:r>
              <w:t>*Last Name:</w:t>
            </w:r>
          </w:p>
          <w:p w14:paraId="03269DD9" w14:textId="77777777" w:rsidR="00EB6104" w:rsidRDefault="00EB6104" w:rsidP="009200AA"/>
        </w:tc>
        <w:tc>
          <w:tcPr>
            <w:tcW w:w="6745" w:type="dxa"/>
          </w:tcPr>
          <w:p w14:paraId="7B82468D" w14:textId="77777777" w:rsidR="00EB6104" w:rsidRDefault="00EB6104" w:rsidP="009200AA"/>
        </w:tc>
      </w:tr>
      <w:tr w:rsidR="00EB6104" w14:paraId="1361391F" w14:textId="77777777" w:rsidTr="00596504">
        <w:tc>
          <w:tcPr>
            <w:tcW w:w="2605" w:type="dxa"/>
          </w:tcPr>
          <w:p w14:paraId="65833253" w14:textId="77777777" w:rsidR="00EB6104" w:rsidRDefault="00EB6104" w:rsidP="009200AA">
            <w:r>
              <w:t xml:space="preserve">*Company: </w:t>
            </w:r>
          </w:p>
          <w:p w14:paraId="752E8080" w14:textId="77777777" w:rsidR="00EB6104" w:rsidRDefault="00EB6104" w:rsidP="009200AA"/>
        </w:tc>
        <w:tc>
          <w:tcPr>
            <w:tcW w:w="6745" w:type="dxa"/>
          </w:tcPr>
          <w:p w14:paraId="1404B35A" w14:textId="77777777" w:rsidR="00EB6104" w:rsidRDefault="00EB6104" w:rsidP="009200AA"/>
        </w:tc>
      </w:tr>
      <w:tr w:rsidR="00EB6104" w14:paraId="57BAED36" w14:textId="77777777" w:rsidTr="00596504">
        <w:tc>
          <w:tcPr>
            <w:tcW w:w="2605" w:type="dxa"/>
          </w:tcPr>
          <w:p w14:paraId="13D9214C" w14:textId="77777777" w:rsidR="00EB6104" w:rsidRDefault="00EB6104" w:rsidP="009200AA">
            <w:r>
              <w:t>*Address:</w:t>
            </w:r>
          </w:p>
          <w:p w14:paraId="0BDF1B95" w14:textId="77777777" w:rsidR="00EB6104" w:rsidRDefault="00EB6104" w:rsidP="009200AA"/>
        </w:tc>
        <w:tc>
          <w:tcPr>
            <w:tcW w:w="6745" w:type="dxa"/>
          </w:tcPr>
          <w:p w14:paraId="0931D4BC" w14:textId="77777777" w:rsidR="00EB6104" w:rsidRDefault="00EB6104" w:rsidP="009200AA"/>
        </w:tc>
      </w:tr>
      <w:tr w:rsidR="00EB6104" w14:paraId="2076EDD8" w14:textId="77777777" w:rsidTr="00596504">
        <w:tc>
          <w:tcPr>
            <w:tcW w:w="2605" w:type="dxa"/>
          </w:tcPr>
          <w:p w14:paraId="392B244F" w14:textId="77777777" w:rsidR="00EB6104" w:rsidRDefault="00EB6104" w:rsidP="009200AA">
            <w:r>
              <w:t>* City</w:t>
            </w:r>
          </w:p>
          <w:p w14:paraId="471CAF8F" w14:textId="77777777" w:rsidR="00EB6104" w:rsidRDefault="00EB6104" w:rsidP="009200AA"/>
        </w:tc>
        <w:tc>
          <w:tcPr>
            <w:tcW w:w="6745" w:type="dxa"/>
          </w:tcPr>
          <w:p w14:paraId="3287D804" w14:textId="77777777" w:rsidR="00EB6104" w:rsidRDefault="00EB6104" w:rsidP="009200AA"/>
        </w:tc>
      </w:tr>
      <w:tr w:rsidR="00EB6104" w14:paraId="72522E79" w14:textId="77777777" w:rsidTr="00596504">
        <w:tc>
          <w:tcPr>
            <w:tcW w:w="2605" w:type="dxa"/>
          </w:tcPr>
          <w:p w14:paraId="0D8F2986" w14:textId="77777777" w:rsidR="00EB6104" w:rsidRDefault="00EB6104" w:rsidP="009200AA">
            <w:r>
              <w:t xml:space="preserve">*State: </w:t>
            </w:r>
          </w:p>
          <w:p w14:paraId="4838BA0B" w14:textId="77777777" w:rsidR="00EB6104" w:rsidRDefault="00EB6104" w:rsidP="009200AA"/>
        </w:tc>
        <w:tc>
          <w:tcPr>
            <w:tcW w:w="6745" w:type="dxa"/>
          </w:tcPr>
          <w:p w14:paraId="434612F6" w14:textId="77777777" w:rsidR="00EB6104" w:rsidRDefault="00EB6104" w:rsidP="009200AA"/>
        </w:tc>
      </w:tr>
      <w:tr w:rsidR="00EB6104" w14:paraId="4DC58BB8" w14:textId="77777777" w:rsidTr="00596504">
        <w:tc>
          <w:tcPr>
            <w:tcW w:w="2605" w:type="dxa"/>
          </w:tcPr>
          <w:p w14:paraId="55CDC042" w14:textId="77777777" w:rsidR="00EB6104" w:rsidRDefault="00EB6104" w:rsidP="009200AA">
            <w:r>
              <w:t>*Zip Code:</w:t>
            </w:r>
          </w:p>
          <w:p w14:paraId="515577D2" w14:textId="77777777" w:rsidR="00EB6104" w:rsidRDefault="00EB6104" w:rsidP="009200AA"/>
        </w:tc>
        <w:tc>
          <w:tcPr>
            <w:tcW w:w="6745" w:type="dxa"/>
          </w:tcPr>
          <w:p w14:paraId="56E296F1" w14:textId="77777777" w:rsidR="00EB6104" w:rsidRDefault="00EB6104" w:rsidP="009200AA"/>
        </w:tc>
      </w:tr>
    </w:tbl>
    <w:p w14:paraId="3C54A7AA" w14:textId="77777777" w:rsidR="00EB6104" w:rsidRDefault="00EB6104" w:rsidP="00EB6104">
      <w:pPr>
        <w:ind w:left="360"/>
      </w:pPr>
    </w:p>
    <w:sectPr w:rsidR="00EB6104" w:rsidSect="000454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6A7F23"/>
    <w:multiLevelType w:val="hybridMultilevel"/>
    <w:tmpl w:val="6D840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NzAyMzeytDA1MTFR0lEKTi0uzszPAykwrAUAaEL5ySwAAAA="/>
  </w:docVars>
  <w:rsids>
    <w:rsidRoot w:val="00377DAD"/>
    <w:rsid w:val="00045411"/>
    <w:rsid w:val="00377DAD"/>
    <w:rsid w:val="00596504"/>
    <w:rsid w:val="008D74D5"/>
    <w:rsid w:val="008E6D0F"/>
    <w:rsid w:val="00985266"/>
    <w:rsid w:val="00DB19AD"/>
    <w:rsid w:val="00E72382"/>
    <w:rsid w:val="00EB6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185F0"/>
  <w15:chartTrackingRefBased/>
  <w15:docId w15:val="{1D3AB41B-13EA-4261-A503-E9726B729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7DAD"/>
    <w:pPr>
      <w:ind w:left="720"/>
      <w:contextualSpacing/>
    </w:pPr>
  </w:style>
  <w:style w:type="table" w:styleId="TableGrid">
    <w:name w:val="Table Grid"/>
    <w:basedOn w:val="TableNormal"/>
    <w:uiPriority w:val="39"/>
    <w:rsid w:val="00EB6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Romano</dc:creator>
  <cp:keywords/>
  <dc:description/>
  <cp:lastModifiedBy>Ron Romano</cp:lastModifiedBy>
  <cp:revision>2</cp:revision>
  <dcterms:created xsi:type="dcterms:W3CDTF">2019-08-07T16:56:00Z</dcterms:created>
  <dcterms:modified xsi:type="dcterms:W3CDTF">2019-08-07T16:56:00Z</dcterms:modified>
</cp:coreProperties>
</file>